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internship-application-letter"/>
    <w:p>
      <w:pPr>
        <w:pStyle w:val="Heading1"/>
      </w:pPr>
      <w:r>
        <w:t xml:space="preserve">Internship Application Letter</w:t>
      </w:r>
    </w:p>
    <w:p>
      <w:pPr>
        <w:pStyle w:val="FirstParagraph"/>
      </w:pPr>
      <w:r>
        <w:t xml:space="preserve">For the Journalist Internship Position in Turkey Ankar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Hiring Manager Name]</w:t>
      </w:r>
    </w:p>
    <w:p>
      <w:pPr>
        <w:pStyle w:val="BodyText"/>
      </w:pPr>
      <w:r>
        <w:t xml:space="preserve">[Media Organization Name]</w:t>
      </w:r>
    </w:p>
    <w:p>
      <w:pPr>
        <w:pStyle w:val="BodyText"/>
      </w:pPr>
      <w:r>
        <w:t xml:space="preserve">[Organization Address]</w:t>
      </w:r>
    </w:p>
    <w:p>
      <w:pPr>
        <w:pStyle w:val="BodyText"/>
      </w:pPr>
      <w:r>
        <w:t xml:space="preserve">Ankara, Turkey</w:t>
      </w:r>
    </w:p>
    <w:bookmarkStart w:id="21" w:name="X9ef023610b7198fbc4a63afb120539cff567428"/>
    <w:p>
      <w:pPr>
        <w:pStyle w:val="Heading2"/>
      </w:pPr>
      <w:r>
        <w:t xml:space="preserve">Subject: Internship Application Letter for Journalist Position in Turkey Ankara</w:t>
      </w:r>
    </w:p>
    <w:bookmarkEnd w:id="21"/>
    <w:p>
      <w:pPr>
        <w:pStyle w:val="FirstParagraph"/>
      </w:pPr>
      <w:r>
        <w:t xml:space="preserve">Dear Hiring Manager,</w:t>
      </w:r>
    </w:p>
    <w:p>
      <w:pPr>
        <w:pStyle w:val="BodyText"/>
      </w:pPr>
      <w:r>
        <w:t xml:space="preserve">With profound enthusiasm, I submit my Internship Application Letter for the Journalist Internship position at your distinguished media organization in Turkey Ankara. As a dedicated journalism student with a deep commitment to truth-telling in politically dynamic regions, I am eager to contribute my skills within Ankara's vibrant media ecosystem—a city that serves as the pulsating heart of Turkey's political, cultural, and journalistic landscape. My academic background, field experience, and unwavering passion for ethical reporting align precisely with your organization's mission to deliver insightful narratives from the core of Turkish governance.</w:t>
      </w:r>
    </w:p>
    <w:p>
      <w:pPr>
        <w:pStyle w:val="BodyText"/>
      </w:pPr>
      <w:r>
        <w:t xml:space="preserve">My fascination with journalism began during my undergraduate studies at [Your University], where I immersed myself in investigative reporting courses while actively contributing to our campus newspaper. However, it was during a semester abroad in Istanbul that I witnessed firsthand how regional dynamics shape national discourse—a perspective that solidified my desire to pursue journalism within Turkey Ankara. The capital city's unique position as the seat of government, hosting the Turkish Grand National Assembly and numerous ministries, creates an unparalleled environment for journalists to monitor policy shifts, diplomatic engagements, and societal transformations. This makes Turkey Ankara not merely a location for my internship but a critical laboratory for understanding how journalism influences national narratives in real-time.</w:t>
      </w:r>
    </w:p>
    <w:p>
      <w:pPr>
        <w:pStyle w:val="BodyText"/>
      </w:pPr>
      <w:r>
        <w:t xml:space="preserve">What draws me most powerfully to this Journalist Internship opportunity is your organization's reputation for rigorous, context-rich reporting on Ankara-based political developments. I have closely followed your coverage of constitutional reforms, foreign policy negotiations with neighboring regions, and grassroots movements emerging from the capital's diverse neighborhoods. Your recent series on urban development in Kızılay—a district emblematic of Ankara's modernization—resonated deeply with my academic research on media representation of Turkey’s evolving cities. This commitment to nuanced storytelling, rather than superficial headlines, is precisely the journalistic ethos I aim to embody during my internship.</w:t>
      </w:r>
    </w:p>
    <w:p>
      <w:pPr>
        <w:pStyle w:val="BodyText"/>
      </w:pPr>
      <w:r>
        <w:t xml:space="preserve">My technical skills are meticulously aligned with contemporary journalism demands. I possess advanced proficiency in English and intermediate Turkish (currently completing a certified course at Ankara University's Language Center), enabling me to navigate both local sources and international perspectives. I am adept at multimedia storytelling—having produced podcast segments on migration issues for [Previous Media Outlet] and designed data visualizations for election coverage using Tableau. Additionally, my experience with Adobe Premiere Pro and Canva ensures I can contribute to your digital content strategy from day one. Crucially, I have honed ethical reporting practices through training in the Turkish Journalists' Association's media ethics workshop, understanding that integrity is non-negotiable when covering sensitive topics in Turkey Ankara’s complex sociopolitical environment.</w:t>
      </w:r>
    </w:p>
    <w:p>
      <w:pPr>
        <w:pStyle w:val="BodyText"/>
      </w:pPr>
      <w:r>
        <w:t xml:space="preserve">Beyond technical competencies, I bring a profound cultural sensitivity cultivated through extensive travel across Anatolia. During my six-month volunteer stint with the Turkish Red Crescent in Central Anatolia, I documented community resilience following natural disasters—gaining firsthand insight into how local narratives intersect with national policy. This experience taught me to listen deeply before writing, a skill essential for journalists operating in Turkey Ankara where understanding context prevents misrepresentation of regional identities. My fluency in English further allows me to bridge international audiences with Ankara-based developments, whether translating parliamentary speeches or contextualizing EU-Turkey relations for global readership.</w:t>
      </w:r>
    </w:p>
    <w:p>
      <w:pPr>
        <w:pStyle w:val="BodyText"/>
      </w:pPr>
      <w:r>
        <w:t xml:space="preserve">I understand that journalism in Turkey Ankara requires navigating legal frameworks like the Press Law and respecting cultural nuances. My internship application is not merely an academic requirement but a deliberate step toward becoming a journalist who can operate effectively within this ecosystem. I have studied recent challenges facing media freedom in Turkey, including the importance of verified sourcing amid disinformation campaigns—a reality your organization addresses through its dedicated fact-checking unit. I am eager to learn from your team’s strategies for maintaining credibility while covering contentious issues like Kurdish political developments or economic reforms originating from Ankara's central ministries.</w:t>
      </w:r>
    </w:p>
    <w:p>
      <w:pPr>
        <w:pStyle w:val="BodyText"/>
      </w:pPr>
      <w:r>
        <w:t xml:space="preserve">My ultimate goal as a Journalist is to foster cross-cultural understanding through storytelling, and Turkey Ankara offers the ideal crucible for this mission. The city’s blend of Ottoman heritage and modern governance provides endless angles for meaningful reporting—from the historic Çankaya Mansion to contemporary innovation hubs like Teknopark Ankara. I am particularly inspired by your organization’s recent documentary on women's participation in Turkish politics, which exemplifies how journalism can amplify marginalized voices in the capital. During my internship, I would contribute to such projects through research support, interview coordination with Ankara-based activists, and social media engagement tailored to Turkish youth demographics.</w:t>
      </w:r>
    </w:p>
    <w:p>
      <w:pPr>
        <w:pStyle w:val="BodyText"/>
      </w:pPr>
      <w:r>
        <w:t xml:space="preserve">This Internship Application Letter represents more than a formal submission—it embodies my earnest commitment to contributing meaningfully to journalism in Turkey Ankara. I am prepared to immerse myself fully, whether conducting interviews at the Presidential Complex or analyzing parliamentary transcripts for emerging policy trends. My resume, attached for your review, details additional projects like my independent investigation into renewable energy initiatives in Ankara’s suburbs and a podcast series on youth unemployment that garnered 10K+ downloads. I welcome the opportunity to discuss how my proactive approach aligns with your editorial priorities during an interview.</w:t>
      </w:r>
    </w:p>
    <w:p>
      <w:pPr>
        <w:pStyle w:val="BodyText"/>
      </w:pPr>
      <w:r>
        <w:t xml:space="preserve">Thank you for considering my application for this Journalist Internship. I am confident that my blend of academic rigor, cultural adaptability, and passion for ethical storytelling would make me a valuable asset to your team in Turkey Ankara. I eagerly anticipate the possibility of contributing to your mission of delivering truth-driven journalism from the very center of Turkish political life.</w:t>
      </w:r>
    </w:p>
    <w:p>
      <w:pPr>
        <w:pStyle w:val="BodyText"/>
      </w:pPr>
      <w:r>
        <w:t xml:space="preserve">Sincerely,</w:t>
      </w:r>
    </w:p>
    <w:p>
      <w:pPr>
        <w:pStyle w:val="BodyText"/>
      </w:pPr>
      <w:r>
        <w:t xml:space="preserve">[Your Full Name]</w:t>
      </w:r>
    </w:p>
    <w:p>
      <w:pPr>
        <w:pStyle w:val="BodyText"/>
      </w:pPr>
      <w:r>
        <w:t xml:space="preserve">"Journalism is the first rough draft of history." – Philip Grah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Ankara, Turkey</dc:title>
  <dc:creator/>
  <dc:language>en</dc:language>
  <cp:keywords/>
  <dcterms:created xsi:type="dcterms:W3CDTF">2025-10-03T21:53:30Z</dcterms:created>
  <dcterms:modified xsi:type="dcterms:W3CDTF">2025-10-03T21:53:30Z</dcterms:modified>
</cp:coreProperties>
</file>

<file path=docProps/custom.xml><?xml version="1.0" encoding="utf-8"?>
<Properties xmlns="http://schemas.openxmlformats.org/officeDocument/2006/custom-properties" xmlns:vt="http://schemas.openxmlformats.org/officeDocument/2006/docPropsVTypes"/>
</file>